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642539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>CONFERENCE PROGRAM</w:t>
      </w:r>
      <w:r w:rsidR="00531572"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 xml:space="preserve"> 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 xml:space="preserve">Alva Edy </w:t>
            </w:r>
            <w:proofErr w:type="spellStart"/>
            <w:r w:rsidRPr="00225A25">
              <w:rPr>
                <w:rFonts w:ascii="Open Sans" w:hAnsi="Open Sans" w:cs="Open Sans"/>
                <w:sz w:val="18"/>
                <w:lang w:val="en-GB"/>
              </w:rPr>
              <w:t>Tontowi</w:t>
            </w:r>
            <w:proofErr w:type="spellEnd"/>
            <w:r w:rsidRPr="00225A25">
              <w:rPr>
                <w:rFonts w:ascii="Open Sans" w:hAnsi="Open Sans" w:cs="Open Sans"/>
                <w:sz w:val="18"/>
                <w:lang w:val="en-GB"/>
              </w:rPr>
              <w:t>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proofErr w:type="spellStart"/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proofErr w:type="spellEnd"/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419E097E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B850F3" wp14:editId="720642A8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36462C9" w14:textId="2D830D86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494029BD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4EACFEA" wp14:editId="0F3711B6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AA9072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18158CC6" w14:textId="7532FFCE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3D8E1698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F05A462" wp14:editId="667FEAF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8C6A83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 w:rsidRPr="00304CB1">
              <w:rPr>
                <w:rFonts w:ascii="Open Sans" w:hAnsi="Open Sans" w:cs="Open Sans"/>
                <w:sz w:val="18"/>
                <w:lang w:val="en-GB"/>
              </w:rPr>
              <w:t>Hirohiko</w:t>
            </w:r>
            <w:proofErr w:type="spellEnd"/>
            <w:r w:rsidRPr="00304CB1">
              <w:rPr>
                <w:rFonts w:ascii="Open Sans" w:hAnsi="Open Sans" w:cs="Open Sans"/>
                <w:sz w:val="18"/>
                <w:lang w:val="en-GB"/>
              </w:rPr>
              <w:t xml:space="preserve"> Okamura</w:t>
            </w:r>
          </w:p>
          <w:p w14:paraId="49FF6AAE" w14:textId="65DEF3FC" w:rsidR="008C2744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5E84FAB1" w:rsidR="008C2744" w:rsidRPr="00A313C8" w:rsidRDefault="00F87CF1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524EF07B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032A02F1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9"/>
        <w:gridCol w:w="1897"/>
      </w:tblGrid>
      <w:tr w:rsidR="0045048E" w:rsidRPr="00335460" w14:paraId="08C015A1" w14:textId="77777777" w:rsidTr="00233A45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4E26C1B9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4B45529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533FD7B" wp14:editId="76902DA0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B5C8D9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0068192A" w14:textId="3BA6586A" w:rsidR="00D67CE5" w:rsidRPr="00F87CF1" w:rsidRDefault="00F87CF1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51E37ADD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CB707D5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B7A61DA" wp14:editId="6108C8B4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E2F882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Univ.Prof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. Dietmar </w:t>
            </w: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Haltrich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</w:p>
          <w:p w14:paraId="6E6E511F" w14:textId="796452D6" w:rsidR="00F87CF1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7B439DC0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A663D6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7697DC64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73C922C6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41D5EF64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45048E" w:rsidRPr="00335460" w14:paraId="719D83A6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FC108D3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753A8E19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304D4818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5C9377CF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125AA34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68EB1A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35460" w14:paraId="7054008D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21D5E183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35460" w14:paraId="16ECF851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3CFA19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Lotus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and Sunflower </w:t>
            </w:r>
            <w:r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233A45" w:rsidRPr="00335460" w14:paraId="71EFEAAB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1024FDDC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5241B0B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2587EF3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607DA1EE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35A601CF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10EBB33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233A45" w:rsidRPr="00A313C8" w:rsidRDefault="00233A45" w:rsidP="00233A4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6B3B61C7" w14:textId="77777777" w:rsidR="00F87CF1" w:rsidRDefault="00F87CF1"/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3"/>
        <w:gridCol w:w="1897"/>
      </w:tblGrid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lastRenderedPageBreak/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6B56362B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4D9B247A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5CC183F0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6AE4BECF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Tulip 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and Carnation </w:t>
            </w:r>
            <w:r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233A45" w:rsidRPr="00A313C8" w14:paraId="3F15E3D0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11E8996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12FC0" w:rsidRPr="00A313C8" w14:paraId="7FAB35CD" w14:textId="77777777" w:rsidTr="00812FC0">
        <w:trPr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C4EE4" w14:textId="729FEAAD" w:rsidR="00812FC0" w:rsidRPr="00812FC0" w:rsidRDefault="00812FC0" w:rsidP="00812FC0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812FC0" w:rsidRPr="00A313C8" w14:paraId="7175939B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6F119" w14:textId="4EA329EA" w:rsidR="00812FC0" w:rsidRPr="00A313C8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0–21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4C23D3" w14:textId="77777777" w:rsidR="00812FC0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072406" w14:textId="5A375642" w:rsidR="00812FC0" w:rsidRPr="00812FC0" w:rsidRDefault="00812FC0" w:rsidP="00812FC0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WELCOMING DINNER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FDFA3B" w14:textId="11F54032" w:rsidR="00812FC0" w:rsidRDefault="00812FC0" w:rsidP="00812FC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292B2C"/>
                <w:sz w:val="18"/>
                <w:szCs w:val="18"/>
              </w:rPr>
              <w:t>The Heritage Place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48512CF" w:rsidR="00F03809" w:rsidRPr="00313C33" w:rsidRDefault="00F87CF1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358DE77" wp14:editId="135B5AFE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3AFFCE6D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79EC1E5F" w14:textId="2C8509D9" w:rsidR="00F03809" w:rsidRPr="003353AE" w:rsidRDefault="00F87CF1" w:rsidP="00F87CF1">
            <w:pPr>
              <w:pStyle w:val="SPEAKERNAME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702F5EC5" w:rsidR="00853003" w:rsidRDefault="00F87CF1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6453A805" wp14:editId="7861BCC7">
                  <wp:extent cx="432000" cy="432000"/>
                  <wp:effectExtent l="0" t="0" r="6350" b="6350"/>
                  <wp:docPr id="39" name="Picture 39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55" r="4608" b="1129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06D798F6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sz w:val="18"/>
                <w:szCs w:val="18"/>
              </w:rPr>
              <w:t>Prof. Yasubumi Sakakibara</w:t>
            </w:r>
          </w:p>
          <w:p w14:paraId="2BA0DF11" w14:textId="1813C1A7" w:rsidR="00853003" w:rsidRPr="00767DB6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i/>
                <w:sz w:val="18"/>
                <w:szCs w:val="18"/>
              </w:rPr>
              <w:t>Keio Universit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00124F8B" w:rsidR="00853003" w:rsidRPr="00313C3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9823BF2" wp14:editId="65F18851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8" r="1185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1A114B79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dr. Yati Soenarto</w:t>
            </w:r>
          </w:p>
          <w:p w14:paraId="3C396CA6" w14:textId="506BA9DE" w:rsidR="00853003" w:rsidRPr="003353AE" w:rsidRDefault="00A40C08" w:rsidP="00A40C0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7034123D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62CE1AE8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252A9C1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635E9E9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1DF8F92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3B526751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32F8C0C2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0"/>
          <w:footerReference w:type="default" r:id="rId31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</w:t>
            </w:r>
            <w:bookmarkStart w:id="0" w:name="_GoBack"/>
            <w:bookmarkEnd w:id="0"/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CE6AF" w14:textId="77777777" w:rsidR="001664FD" w:rsidRDefault="001664FD" w:rsidP="005275B2">
      <w:pPr>
        <w:spacing w:after="0" w:line="240" w:lineRule="auto"/>
      </w:pPr>
      <w:r>
        <w:separator/>
      </w:r>
    </w:p>
  </w:endnote>
  <w:endnote w:type="continuationSeparator" w:id="0">
    <w:p w14:paraId="18FA02A0" w14:textId="77777777" w:rsidR="001664FD" w:rsidRDefault="001664FD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064F9D84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37F247DB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64BB73A0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6483E151" w14:textId="77777777" w:rsidTr="00832A2E">
      <w:tc>
        <w:tcPr>
          <w:tcW w:w="4542" w:type="dxa"/>
          <w:shd w:val="clear" w:color="auto" w:fill="auto"/>
          <w:vAlign w:val="center"/>
        </w:tcPr>
        <w:p w14:paraId="375A8302" w14:textId="77777777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660A418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04FBC03C" w:rsidR="002E1D26" w:rsidRPr="00793CFF" w:rsidRDefault="00F43A75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="002E1D26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2E1D26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04C2DE7C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812FC0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3DB29" w14:textId="77777777" w:rsidR="001664FD" w:rsidRDefault="001664FD" w:rsidP="005275B2">
      <w:pPr>
        <w:spacing w:after="0" w:line="240" w:lineRule="auto"/>
      </w:pPr>
      <w:r>
        <w:separator/>
      </w:r>
    </w:p>
  </w:footnote>
  <w:footnote w:type="continuationSeparator" w:id="0">
    <w:p w14:paraId="1F98DBB3" w14:textId="77777777" w:rsidR="001664FD" w:rsidRDefault="001664FD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642539" w14:paraId="7B2B3F01" w14:textId="77777777" w:rsidTr="00832A2E">
      <w:tc>
        <w:tcPr>
          <w:tcW w:w="2552" w:type="dxa"/>
        </w:tcPr>
        <w:p w14:paraId="054D83AE" w14:textId="2CC3A3D0" w:rsidR="00642539" w:rsidRPr="00C53906" w:rsidRDefault="00642539" w:rsidP="00642539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1280" behindDoc="0" locked="0" layoutInCell="1" allowOverlap="1" wp14:anchorId="451CF064" wp14:editId="023EFCE1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09C15765" w14:textId="77777777" w:rsidR="00642539" w:rsidRPr="00642539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59428579" w14:textId="77777777" w:rsidR="00642539" w:rsidRPr="00C53906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68074D3E" w14:textId="77777777" w:rsidR="00642539" w:rsidRDefault="00642539" w:rsidP="00642539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45780154" wp14:editId="27D7D933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1EB4304D" wp14:editId="01ADCB59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35ED2DA" wp14:editId="67CBAD8B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0BCD8EBF" wp14:editId="67E9F719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15B95F63" wp14:editId="038D22A0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32CE547A" w14:textId="77777777" w:rsidR="002E1D26" w:rsidRPr="009F09A3" w:rsidRDefault="002E1D26" w:rsidP="006425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mwrAUAQSW7SC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664FD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D7437"/>
    <w:rsid w:val="003E3BCB"/>
    <w:rsid w:val="00400439"/>
    <w:rsid w:val="004025B2"/>
    <w:rsid w:val="00411169"/>
    <w:rsid w:val="00442675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7F3902"/>
    <w:rsid w:val="00811DBC"/>
    <w:rsid w:val="00812FC0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87CF1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3A75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3.pn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hyperlink" Target="https://www.st.keio.ac.jp/tprofile/images/L_sakakibara_yasubumi.jpg" TargetMode="External"/><Relationship Id="rId30" Type="http://schemas.openxmlformats.org/officeDocument/2006/relationships/header" Target="header2.xml"/><Relationship Id="rId35" Type="http://schemas.openxmlformats.org/officeDocument/2006/relationships/header" Target="header3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102054F4-8073-4E7B-BEA0-31EA0CEAF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5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75</cp:revision>
  <cp:lastPrinted>2019-09-02T00:36:00Z</cp:lastPrinted>
  <dcterms:created xsi:type="dcterms:W3CDTF">2017-06-15T06:03:00Z</dcterms:created>
  <dcterms:modified xsi:type="dcterms:W3CDTF">2019-09-03T07:58:00Z</dcterms:modified>
</cp:coreProperties>
</file>